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344C65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b/>
          <w:bCs/>
          <w:i/>
          <w:iCs/>
          <w:sz w:val="24"/>
          <w:szCs w:val="24"/>
          <w:u w:val="single"/>
        </w:rPr>
      </w:pPr>
      <w:r w:rsidRPr="00344C65">
        <w:rPr>
          <w:rFonts w:ascii="Muli" w:eastAsia="Muli" w:hAnsi="Muli" w:cs="Muli"/>
          <w:b/>
          <w:bCs/>
          <w:i/>
          <w:iCs/>
          <w:sz w:val="24"/>
          <w:szCs w:val="24"/>
          <w:u w:val="single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Pr="00344C65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b/>
          <w:bCs/>
          <w:i/>
          <w:iCs/>
          <w:sz w:val="24"/>
          <w:szCs w:val="24"/>
          <w:u w:val="single"/>
        </w:rPr>
      </w:pPr>
      <w:r w:rsidRPr="00344C65">
        <w:rPr>
          <w:rFonts w:ascii="Muli" w:eastAsia="Muli" w:hAnsi="Muli" w:cs="Muli"/>
          <w:b/>
          <w:bCs/>
          <w:i/>
          <w:iCs/>
          <w:sz w:val="24"/>
          <w:szCs w:val="24"/>
          <w:u w:val="single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BE43C2D" w14:textId="6A0C9473" w:rsidR="00015FC7" w:rsidRPr="00015FC7" w:rsidRDefault="009526BB" w:rsidP="00015FC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15FC7" w:rsidRPr="00015FC7">
        <w:rPr>
          <w:rFonts w:ascii="Muli" w:eastAsia="Muli" w:hAnsi="Muli" w:cs="Muli"/>
          <w:sz w:val="24"/>
          <w:szCs w:val="24"/>
        </w:rPr>
        <w:t xml:space="preserve"> </w:t>
      </w:r>
      <w:r w:rsidR="00015FC7" w:rsidRPr="00015FC7">
        <w:rPr>
          <w:rFonts w:ascii="Muli" w:eastAsia="Muli" w:hAnsi="Muli" w:cs="Muli"/>
          <w:sz w:val="24"/>
          <w:szCs w:val="24"/>
        </w:rPr>
        <w:t xml:space="preserve">Text and Images </w:t>
      </w:r>
    </w:p>
    <w:p w14:paraId="00000019" w14:textId="7DE58AD9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998A2ED" w14:textId="77777777" w:rsidR="00015FC7" w:rsidRDefault="009526BB" w:rsidP="00015FC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015FC7" w:rsidRPr="00015FC7">
        <w:rPr>
          <w:rFonts w:ascii="Muli" w:eastAsia="Muli" w:hAnsi="Muli" w:cs="Muli"/>
          <w:bCs/>
          <w:sz w:val="24"/>
          <w:szCs w:val="24"/>
        </w:rPr>
        <w:t>???</w:t>
      </w:r>
      <w:proofErr w:type="gramEnd"/>
    </w:p>
    <w:p w14:paraId="00000024" w14:textId="1FAF3E8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4FF7F61" w14:textId="77777777" w:rsidR="00015FC7" w:rsidRPr="00015FC7" w:rsidRDefault="009526BB" w:rsidP="00015FC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5FC7" w:rsidRPr="00015FC7">
        <w:rPr>
          <w:rFonts w:ascii="Muli" w:eastAsia="Muli" w:hAnsi="Muli" w:cs="Muli"/>
          <w:sz w:val="24"/>
          <w:szCs w:val="24"/>
        </w:rPr>
        <w:t>It’s used if you want to make something on the website more transparent when your mouse is on it to reveal something else or when another command happens.</w:t>
      </w:r>
    </w:p>
    <w:p w14:paraId="0000002B" w14:textId="08C6A04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033134A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7EDFD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5FC7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EC16EB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5FC7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27FAC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15FC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471B1456" w14:textId="74E7FF35" w:rsidR="00015FC7" w:rsidRDefault="00015F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336778A" w14:textId="70367948" w:rsidR="00015FC7" w:rsidRDefault="00015F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 = Click the button that says IOS</w:t>
      </w:r>
    </w:p>
    <w:p w14:paraId="74D7BBE6" w14:textId="1350681C" w:rsidR="00015FC7" w:rsidRDefault="00015F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EB6AFE6" w14:textId="030223BD" w:rsidR="00015FC7" w:rsidRDefault="00015F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 = Download the EXPO app</w:t>
      </w:r>
    </w:p>
    <w:p w14:paraId="35752324" w14:textId="69D1F5FD" w:rsidR="00015FC7" w:rsidRDefault="00015F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F66B7F3" w14:textId="0421BB0B" w:rsidR="00015FC7" w:rsidRDefault="00015F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 = Scan the QR code present </w:t>
      </w:r>
    </w:p>
    <w:p w14:paraId="1D113D03" w14:textId="6D5FE7C4" w:rsidR="00015FC7" w:rsidRDefault="00015F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34B302F" w14:textId="5202B10D" w:rsidR="00015FC7" w:rsidRDefault="00015F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 = Test your app</w:t>
      </w:r>
    </w:p>
    <w:p w14:paraId="2F72A900" w14:textId="5CCA2EA7" w:rsidR="00015FC7" w:rsidRDefault="00015F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EC497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00E8">
        <w:rPr>
          <w:rFonts w:ascii="Muli" w:eastAsia="Muli" w:hAnsi="Muli" w:cs="Muli"/>
          <w:sz w:val="24"/>
          <w:szCs w:val="24"/>
          <w:u w:val="single"/>
        </w:rPr>
        <w:t xml:space="preserve">The use of Render is </w:t>
      </w:r>
      <w:proofErr w:type="gramStart"/>
      <w:r w:rsidR="009D00E8">
        <w:rPr>
          <w:rFonts w:ascii="Muli" w:eastAsia="Muli" w:hAnsi="Muli" w:cs="Muli"/>
          <w:sz w:val="24"/>
          <w:szCs w:val="24"/>
          <w:u w:val="single"/>
        </w:rPr>
        <w:t>too</w:t>
      </w:r>
      <w:proofErr w:type="gramEnd"/>
      <w:r w:rsidR="009D00E8">
        <w:rPr>
          <w:rFonts w:ascii="Muli" w:eastAsia="Muli" w:hAnsi="Muli" w:cs="Muli"/>
          <w:sz w:val="24"/>
          <w:szCs w:val="24"/>
          <w:u w:val="single"/>
        </w:rPr>
        <w:t xml:space="preserve"> display the code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35484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9D00E8">
        <w:rPr>
          <w:rFonts w:ascii="Muli" w:eastAsia="Muli" w:hAnsi="Muli" w:cs="Muli"/>
          <w:sz w:val="24"/>
          <w:szCs w:val="24"/>
          <w:u w:val="single"/>
        </w:rPr>
        <w:t xml:space="preserve"> ???</w:t>
      </w:r>
      <w:proofErr w:type="gramEnd"/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3A7DAA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00E8">
        <w:rPr>
          <w:rFonts w:ascii="Muli" w:eastAsia="Muli" w:hAnsi="Muli" w:cs="Muli"/>
          <w:sz w:val="24"/>
          <w:szCs w:val="24"/>
          <w:u w:val="single"/>
        </w:rPr>
        <w:t xml:space="preserve"> Button, view and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5FC7"/>
    <w:rsid w:val="00173A24"/>
    <w:rsid w:val="002E1148"/>
    <w:rsid w:val="00344C65"/>
    <w:rsid w:val="009526BB"/>
    <w:rsid w:val="009D0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ket</dc:creator>
  <cp:lastModifiedBy>sanket wani</cp:lastModifiedBy>
  <cp:revision>2</cp:revision>
  <dcterms:created xsi:type="dcterms:W3CDTF">2022-01-05T19:47:00Z</dcterms:created>
  <dcterms:modified xsi:type="dcterms:W3CDTF">2022-01-05T19:47:00Z</dcterms:modified>
</cp:coreProperties>
</file>